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533057" w14:textId="7BBDA84C" w:rsidR="00EB44A1" w:rsidRPr="002F76ED" w:rsidRDefault="008A7E40" w:rsidP="002903F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2F76ED">
        <w:rPr>
          <w:rFonts w:asciiTheme="minorHAnsi" w:hAnsiTheme="minorHAnsi" w:cstheme="minorHAnsi"/>
          <w:b/>
          <w:bCs/>
          <w:sz w:val="28"/>
          <w:szCs w:val="28"/>
        </w:rPr>
        <w:t>David Barrios</w:t>
      </w:r>
    </w:p>
    <w:p w14:paraId="6F723A7E" w14:textId="283F5856" w:rsidR="00EB44A1" w:rsidRPr="002F76ED" w:rsidRDefault="00CB0F8D" w:rsidP="00EC3913">
      <w:pPr>
        <w:jc w:val="center"/>
        <w:rPr>
          <w:rFonts w:asciiTheme="minorHAnsi" w:hAnsiTheme="minorHAnsi" w:cstheme="minorHAnsi"/>
          <w:sz w:val="22"/>
          <w:szCs w:val="22"/>
        </w:rPr>
      </w:pPr>
      <w:r w:rsidRPr="002F76ED">
        <w:rPr>
          <w:rFonts w:asciiTheme="minorHAnsi" w:hAnsiTheme="minorHAnsi" w:cstheme="minorHAnsi"/>
          <w:sz w:val="22"/>
          <w:szCs w:val="22"/>
        </w:rPr>
        <w:t>Toronto, ON</w:t>
      </w:r>
      <w:r w:rsidR="00C34007" w:rsidRPr="002F76ED">
        <w:rPr>
          <w:rFonts w:asciiTheme="minorHAnsi" w:hAnsiTheme="minorHAnsi" w:cstheme="minorHAnsi"/>
          <w:sz w:val="22"/>
          <w:szCs w:val="22"/>
        </w:rPr>
        <w:t xml:space="preserve"> </w:t>
      </w:r>
      <w:r w:rsidR="00651993" w:rsidRPr="002F76ED">
        <w:rPr>
          <w:rFonts w:asciiTheme="minorHAnsi" w:hAnsiTheme="minorHAnsi" w:cstheme="minorHAnsi"/>
          <w:sz w:val="22"/>
          <w:szCs w:val="22"/>
        </w:rPr>
        <w:t>M1W 2K5</w:t>
      </w:r>
    </w:p>
    <w:p w14:paraId="0C3AD928" w14:textId="211E2D29" w:rsidR="00EB44A1" w:rsidRPr="002F76ED" w:rsidRDefault="00C34007" w:rsidP="00EC3913">
      <w:pPr>
        <w:jc w:val="center"/>
        <w:rPr>
          <w:rFonts w:asciiTheme="minorHAnsi" w:hAnsiTheme="minorHAnsi" w:cstheme="minorHAnsi"/>
          <w:sz w:val="22"/>
          <w:szCs w:val="22"/>
        </w:rPr>
      </w:pPr>
      <w:r w:rsidRPr="002F76ED">
        <w:rPr>
          <w:rFonts w:asciiTheme="minorHAnsi" w:hAnsiTheme="minorHAnsi" w:cstheme="minorHAnsi"/>
          <w:sz w:val="22"/>
          <w:szCs w:val="22"/>
        </w:rPr>
        <w:t>548-333-</w:t>
      </w:r>
      <w:r w:rsidR="00CB0F8D" w:rsidRPr="002F76ED">
        <w:rPr>
          <w:rFonts w:asciiTheme="minorHAnsi" w:hAnsiTheme="minorHAnsi" w:cstheme="minorHAnsi"/>
          <w:sz w:val="22"/>
          <w:szCs w:val="22"/>
        </w:rPr>
        <w:t>5163</w:t>
      </w:r>
    </w:p>
    <w:p w14:paraId="48A98968" w14:textId="60E0F60E" w:rsidR="00EB44A1" w:rsidRPr="002F76ED" w:rsidRDefault="00EB7DCA" w:rsidP="00EC3913">
      <w:pPr>
        <w:jc w:val="center"/>
        <w:rPr>
          <w:rStyle w:val="Hyperlink"/>
          <w:rFonts w:asciiTheme="minorHAnsi" w:hAnsiTheme="minorHAnsi" w:cstheme="minorHAnsi"/>
          <w:sz w:val="22"/>
          <w:szCs w:val="22"/>
        </w:rPr>
      </w:pPr>
      <w:hyperlink r:id="rId5" w:history="1">
        <w:r w:rsidRPr="002F76ED">
          <w:rPr>
            <w:rStyle w:val="Hyperlink"/>
            <w:rFonts w:asciiTheme="minorHAnsi" w:hAnsiTheme="minorHAnsi" w:cstheme="minorHAnsi"/>
            <w:sz w:val="22"/>
            <w:szCs w:val="22"/>
          </w:rPr>
          <w:t>davidandbar22@gmail.com</w:t>
        </w:r>
      </w:hyperlink>
    </w:p>
    <w:p w14:paraId="2E8AA257" w14:textId="2832B155" w:rsidR="007D757C" w:rsidRPr="002F76ED" w:rsidRDefault="00D21C3E" w:rsidP="007D757C">
      <w:pPr>
        <w:jc w:val="center"/>
        <w:rPr>
          <w:rFonts w:asciiTheme="minorHAnsi" w:hAnsiTheme="minorHAnsi" w:cstheme="minorHAnsi"/>
          <w:sz w:val="22"/>
          <w:szCs w:val="22"/>
        </w:rPr>
      </w:pPr>
      <w:r w:rsidRPr="002F76ED">
        <w:rPr>
          <w:rFonts w:asciiTheme="minorHAnsi" w:hAnsiTheme="minorHAnsi" w:cstheme="minorHAnsi"/>
          <w:sz w:val="22"/>
          <w:szCs w:val="22"/>
        </w:rPr>
        <w:t xml:space="preserve">Web </w:t>
      </w:r>
      <w:r w:rsidR="007D757C" w:rsidRPr="002F76ED">
        <w:rPr>
          <w:rFonts w:asciiTheme="minorHAnsi" w:hAnsiTheme="minorHAnsi" w:cstheme="minorHAnsi"/>
          <w:sz w:val="22"/>
          <w:szCs w:val="22"/>
        </w:rPr>
        <w:t xml:space="preserve">Projects: </w:t>
      </w:r>
      <w:hyperlink r:id="rId6" w:history="1">
        <w:r w:rsidR="007D757C" w:rsidRPr="002F76ED">
          <w:rPr>
            <w:rStyle w:val="Hyperlink"/>
            <w:rFonts w:asciiTheme="minorHAnsi" w:hAnsiTheme="minorHAnsi" w:cstheme="minorHAnsi"/>
            <w:sz w:val="22"/>
            <w:szCs w:val="22"/>
          </w:rPr>
          <w:t>https://davidandbar.github.io/</w:t>
        </w:r>
      </w:hyperlink>
    </w:p>
    <w:p w14:paraId="2B092543" w14:textId="77777777" w:rsidR="003430B8" w:rsidRPr="002F76ED" w:rsidRDefault="003430B8" w:rsidP="00EC3913">
      <w:pPr>
        <w:rPr>
          <w:rFonts w:asciiTheme="minorHAnsi" w:hAnsiTheme="minorHAnsi" w:cstheme="minorHAnsi"/>
          <w:b/>
          <w:sz w:val="22"/>
          <w:szCs w:val="22"/>
        </w:rPr>
      </w:pPr>
    </w:p>
    <w:p w14:paraId="7B267520" w14:textId="5F7F7CAB" w:rsidR="003A5AFE" w:rsidRPr="002F76ED" w:rsidRDefault="001E0B53" w:rsidP="00EC3913">
      <w:pPr>
        <w:rPr>
          <w:rFonts w:asciiTheme="minorHAnsi" w:hAnsiTheme="minorHAnsi" w:cstheme="minorHAnsi"/>
          <w:b/>
        </w:rPr>
      </w:pPr>
      <w:bookmarkStart w:id="0" w:name="_Hlk96412004"/>
      <w:r w:rsidRPr="002F76ED">
        <w:rPr>
          <w:rFonts w:asciiTheme="minorHAnsi" w:hAnsiTheme="minorHAnsi" w:cstheme="minorHAnsi"/>
          <w:b/>
        </w:rPr>
        <w:t>SKILLS and CERTIFICATIONS</w:t>
      </w:r>
    </w:p>
    <w:bookmarkEnd w:id="0"/>
    <w:p w14:paraId="09CDE7F5" w14:textId="69D327ED" w:rsidR="00FD297C" w:rsidRPr="002F76ED" w:rsidRDefault="008B3CF1" w:rsidP="008A2662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Web Development</w:t>
      </w:r>
      <w:r w:rsidR="0005292E" w:rsidRPr="002F76ED">
        <w:rPr>
          <w:rFonts w:asciiTheme="minorHAnsi" w:hAnsiTheme="minorHAnsi" w:cstheme="minorHAnsi"/>
          <w:bCs/>
          <w:sz w:val="22"/>
          <w:szCs w:val="22"/>
        </w:rPr>
        <w:t xml:space="preserve"> technologies</w:t>
      </w:r>
      <w:r w:rsidRPr="002F76ED">
        <w:rPr>
          <w:rFonts w:asciiTheme="minorHAnsi" w:hAnsiTheme="minorHAnsi" w:cstheme="minorHAnsi"/>
          <w:bCs/>
          <w:sz w:val="22"/>
          <w:szCs w:val="22"/>
        </w:rPr>
        <w:t>: HTML, CSS, JavaScript</w:t>
      </w:r>
      <w:r w:rsidR="0005292E" w:rsidRPr="002F76ED">
        <w:rPr>
          <w:rFonts w:asciiTheme="minorHAnsi" w:hAnsiTheme="minorHAnsi" w:cstheme="minorHAnsi"/>
          <w:bCs/>
          <w:sz w:val="22"/>
          <w:szCs w:val="22"/>
        </w:rPr>
        <w:t>, Bootstrap</w:t>
      </w:r>
      <w:r w:rsidRPr="002F76ED">
        <w:rPr>
          <w:rFonts w:asciiTheme="minorHAnsi" w:hAnsiTheme="minorHAnsi" w:cstheme="minorHAnsi"/>
          <w:bCs/>
          <w:sz w:val="22"/>
          <w:szCs w:val="22"/>
        </w:rPr>
        <w:t>, Java, C#, Python, Obj</w:t>
      </w:r>
      <w:r w:rsidR="00C34007" w:rsidRPr="002F76ED">
        <w:rPr>
          <w:rFonts w:asciiTheme="minorHAnsi" w:hAnsiTheme="minorHAnsi" w:cstheme="minorHAnsi"/>
          <w:bCs/>
          <w:sz w:val="22"/>
          <w:szCs w:val="22"/>
        </w:rPr>
        <w:t xml:space="preserve">ect-Oriented Programming, </w:t>
      </w:r>
      <w:r w:rsidR="00CD16FC" w:rsidRPr="002F76ED">
        <w:rPr>
          <w:rFonts w:asciiTheme="minorHAnsi" w:hAnsiTheme="minorHAnsi" w:cstheme="minorHAnsi"/>
          <w:bCs/>
          <w:sz w:val="22"/>
          <w:szCs w:val="22"/>
        </w:rPr>
        <w:t>MongoDB, Express, React, NodeJS</w:t>
      </w:r>
      <w:r w:rsidRPr="002F76ED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741D93" w:rsidRPr="002F76ED">
        <w:rPr>
          <w:rFonts w:asciiTheme="minorHAnsi" w:hAnsiTheme="minorHAnsi" w:cstheme="minorHAnsi"/>
          <w:bCs/>
          <w:sz w:val="22"/>
          <w:szCs w:val="22"/>
        </w:rPr>
        <w:t>GitHub, Git, Django</w:t>
      </w:r>
      <w:r w:rsidR="00E81D0D" w:rsidRPr="002F76ED">
        <w:rPr>
          <w:rFonts w:asciiTheme="minorHAnsi" w:hAnsiTheme="minorHAnsi" w:cstheme="minorHAnsi"/>
          <w:bCs/>
          <w:sz w:val="22"/>
          <w:szCs w:val="22"/>
        </w:rPr>
        <w:t>, Azure</w:t>
      </w:r>
      <w:r w:rsidR="00FD297C" w:rsidRPr="002F76ED">
        <w:rPr>
          <w:rFonts w:asciiTheme="minorHAnsi" w:hAnsiTheme="minorHAnsi" w:cstheme="minorHAnsi"/>
          <w:bCs/>
          <w:sz w:val="22"/>
          <w:szCs w:val="22"/>
        </w:rPr>
        <w:t>.</w:t>
      </w:r>
    </w:p>
    <w:p w14:paraId="6096E645" w14:textId="2FE74BE6" w:rsidR="00FD297C" w:rsidRPr="002F76ED" w:rsidRDefault="008B3CF1" w:rsidP="00FD297C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 xml:space="preserve">Database </w:t>
      </w:r>
      <w:r w:rsidR="00C34007" w:rsidRPr="002F76ED">
        <w:rPr>
          <w:rFonts w:asciiTheme="minorHAnsi" w:hAnsiTheme="minorHAnsi" w:cstheme="minorHAnsi"/>
          <w:bCs/>
          <w:sz w:val="22"/>
          <w:szCs w:val="22"/>
        </w:rPr>
        <w:t>Management: SQL, ERP Systems</w:t>
      </w:r>
    </w:p>
    <w:p w14:paraId="51E75A82" w14:textId="0D973CFF" w:rsidR="00C34007" w:rsidRPr="002F76ED" w:rsidRDefault="00C34007" w:rsidP="00C34007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Microsoft Office Suite, Word, Excel, PowerPoint</w:t>
      </w:r>
      <w:r w:rsidR="00F34375" w:rsidRPr="002F76ED">
        <w:rPr>
          <w:rFonts w:asciiTheme="minorHAnsi" w:hAnsiTheme="minorHAnsi" w:cstheme="minorHAnsi"/>
          <w:bCs/>
          <w:sz w:val="22"/>
          <w:szCs w:val="22"/>
        </w:rPr>
        <w:t>, Power BI</w:t>
      </w:r>
    </w:p>
    <w:p w14:paraId="450AFF0C" w14:textId="216035AC" w:rsidR="00C34007" w:rsidRPr="002F76ED" w:rsidRDefault="007A1448" w:rsidP="00C34007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 xml:space="preserve">Data Entry, </w:t>
      </w:r>
      <w:r w:rsidR="00C34007" w:rsidRPr="002F76ED">
        <w:rPr>
          <w:rFonts w:asciiTheme="minorHAnsi" w:hAnsiTheme="minorHAnsi" w:cstheme="minorHAnsi"/>
          <w:bCs/>
          <w:sz w:val="22"/>
          <w:szCs w:val="22"/>
        </w:rPr>
        <w:t xml:space="preserve">Data Analysis, Leadership, </w:t>
      </w:r>
      <w:r w:rsidR="00F86D5E" w:rsidRPr="002F76ED">
        <w:rPr>
          <w:rFonts w:asciiTheme="minorHAnsi" w:hAnsiTheme="minorHAnsi" w:cstheme="minorHAnsi"/>
          <w:bCs/>
          <w:sz w:val="22"/>
          <w:szCs w:val="22"/>
        </w:rPr>
        <w:t xml:space="preserve">Customer Service, </w:t>
      </w:r>
      <w:r w:rsidR="00C34007" w:rsidRPr="002F76ED">
        <w:rPr>
          <w:rFonts w:asciiTheme="minorHAnsi" w:hAnsiTheme="minorHAnsi" w:cstheme="minorHAnsi"/>
          <w:bCs/>
          <w:sz w:val="22"/>
          <w:szCs w:val="22"/>
        </w:rPr>
        <w:t>Problem Solv</w:t>
      </w:r>
      <w:r w:rsidR="00934DD2" w:rsidRPr="002F76ED">
        <w:rPr>
          <w:rFonts w:asciiTheme="minorHAnsi" w:hAnsiTheme="minorHAnsi" w:cstheme="minorHAnsi"/>
          <w:bCs/>
          <w:sz w:val="22"/>
          <w:szCs w:val="22"/>
        </w:rPr>
        <w:t>ing</w:t>
      </w:r>
      <w:r w:rsidR="00C34007" w:rsidRPr="002F76ED">
        <w:rPr>
          <w:rFonts w:asciiTheme="minorHAnsi" w:hAnsiTheme="minorHAnsi" w:cstheme="minorHAnsi"/>
          <w:bCs/>
          <w:sz w:val="22"/>
          <w:szCs w:val="22"/>
        </w:rPr>
        <w:t>, Conflict Resolution</w:t>
      </w:r>
    </w:p>
    <w:p w14:paraId="700D28F1" w14:textId="4748788D" w:rsidR="008B3CF1" w:rsidRPr="002F76ED" w:rsidRDefault="00C34007" w:rsidP="00C34007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 xml:space="preserve">Attention to detail, </w:t>
      </w:r>
      <w:r w:rsidR="00891BDE">
        <w:rPr>
          <w:rFonts w:asciiTheme="minorHAnsi" w:hAnsiTheme="minorHAnsi" w:cstheme="minorHAnsi"/>
          <w:bCs/>
          <w:sz w:val="22"/>
          <w:szCs w:val="22"/>
        </w:rPr>
        <w:t>C</w:t>
      </w:r>
      <w:r w:rsidRPr="002F76ED">
        <w:rPr>
          <w:rFonts w:asciiTheme="minorHAnsi" w:hAnsiTheme="minorHAnsi" w:cstheme="minorHAnsi"/>
          <w:bCs/>
          <w:sz w:val="22"/>
          <w:szCs w:val="22"/>
        </w:rPr>
        <w:t>ontinuous Improvement</w:t>
      </w:r>
    </w:p>
    <w:p w14:paraId="02B8ADC3" w14:textId="0EB51587" w:rsidR="00C34007" w:rsidRPr="002F76ED" w:rsidRDefault="00C34007" w:rsidP="00C34007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Languages: English, Spanish</w:t>
      </w:r>
    </w:p>
    <w:p w14:paraId="3161B130" w14:textId="77777777" w:rsidR="001A6846" w:rsidRPr="002F76ED" w:rsidRDefault="001A6846" w:rsidP="00EC3913">
      <w:pPr>
        <w:rPr>
          <w:rFonts w:asciiTheme="minorHAnsi" w:hAnsiTheme="minorHAnsi" w:cstheme="minorHAnsi"/>
          <w:bCs/>
          <w:sz w:val="22"/>
          <w:szCs w:val="22"/>
        </w:rPr>
      </w:pPr>
    </w:p>
    <w:p w14:paraId="304BAB04" w14:textId="5DF594FE" w:rsidR="00E00DEB" w:rsidRPr="002F76ED" w:rsidRDefault="00E00DEB" w:rsidP="00EC3913">
      <w:pPr>
        <w:rPr>
          <w:rFonts w:asciiTheme="minorHAnsi" w:hAnsiTheme="minorHAnsi" w:cstheme="minorHAnsi"/>
          <w:b/>
          <w:sz w:val="22"/>
          <w:szCs w:val="22"/>
        </w:rPr>
      </w:pPr>
      <w:r w:rsidRPr="002F76ED">
        <w:rPr>
          <w:rFonts w:asciiTheme="minorHAnsi" w:hAnsiTheme="minorHAnsi" w:cstheme="minorHAnsi"/>
          <w:b/>
        </w:rPr>
        <w:t>EDUCATION</w:t>
      </w:r>
      <w:r w:rsidR="002903F9" w:rsidRPr="002F76ED">
        <w:rPr>
          <w:rFonts w:asciiTheme="minorHAnsi" w:hAnsiTheme="minorHAnsi" w:cstheme="minorHAnsi"/>
          <w:b/>
        </w:rPr>
        <w:tab/>
      </w:r>
      <w:r w:rsidR="002903F9" w:rsidRPr="002F76ED">
        <w:rPr>
          <w:rFonts w:asciiTheme="minorHAnsi" w:hAnsiTheme="minorHAnsi" w:cstheme="minorHAnsi"/>
          <w:b/>
          <w:sz w:val="22"/>
          <w:szCs w:val="22"/>
        </w:rPr>
        <w:tab/>
      </w:r>
      <w:r w:rsidR="002903F9" w:rsidRPr="002F76ED">
        <w:rPr>
          <w:rFonts w:asciiTheme="minorHAnsi" w:hAnsiTheme="minorHAnsi" w:cstheme="minorHAnsi"/>
          <w:b/>
          <w:sz w:val="22"/>
          <w:szCs w:val="22"/>
        </w:rPr>
        <w:tab/>
      </w:r>
    </w:p>
    <w:p w14:paraId="194FF0BB" w14:textId="229E0A3D" w:rsidR="00172E32" w:rsidRPr="002F76ED" w:rsidRDefault="00260B9E" w:rsidP="006E7B6A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/>
          <w:sz w:val="22"/>
          <w:szCs w:val="22"/>
        </w:rPr>
        <w:t>Computer Programmer</w:t>
      </w:r>
      <w:r w:rsidRPr="002F76ED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6F32C2" w:rsidRPr="002F76ED">
        <w:rPr>
          <w:rFonts w:asciiTheme="minorHAnsi" w:hAnsiTheme="minorHAnsi" w:cstheme="minorHAnsi"/>
          <w:bCs/>
          <w:sz w:val="22"/>
          <w:szCs w:val="22"/>
        </w:rPr>
        <w:t>Lambton College, Toronto, ON</w:t>
      </w:r>
      <w:r w:rsidR="00C34007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6F32C2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6F32C2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172E32" w:rsidRPr="002F76ED">
        <w:rPr>
          <w:rFonts w:asciiTheme="minorHAnsi" w:hAnsiTheme="minorHAnsi" w:cstheme="minorHAnsi"/>
          <w:bCs/>
          <w:sz w:val="22"/>
          <w:szCs w:val="22"/>
        </w:rPr>
        <w:t xml:space="preserve">      </w:t>
      </w:r>
      <w:r w:rsidR="004D411F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DF1DAB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DF1DAB" w:rsidRPr="002F76ED">
        <w:rPr>
          <w:rFonts w:asciiTheme="minorHAnsi" w:hAnsiTheme="minorHAnsi" w:cstheme="minorHAnsi"/>
          <w:bCs/>
          <w:sz w:val="22"/>
          <w:szCs w:val="22"/>
        </w:rPr>
        <w:tab/>
        <w:t xml:space="preserve">    </w:t>
      </w:r>
      <w:r w:rsidR="00C34007" w:rsidRPr="002F76ED">
        <w:rPr>
          <w:rFonts w:asciiTheme="minorHAnsi" w:hAnsiTheme="minorHAnsi" w:cstheme="minorHAnsi"/>
          <w:bCs/>
          <w:sz w:val="22"/>
          <w:szCs w:val="22"/>
        </w:rPr>
        <w:t>202</w:t>
      </w:r>
      <w:r w:rsidR="0032084C" w:rsidRPr="002F76ED">
        <w:rPr>
          <w:rFonts w:asciiTheme="minorHAnsi" w:hAnsiTheme="minorHAnsi" w:cstheme="minorHAnsi"/>
          <w:bCs/>
          <w:sz w:val="22"/>
          <w:szCs w:val="22"/>
        </w:rPr>
        <w:t>4</w:t>
      </w:r>
    </w:p>
    <w:p w14:paraId="61EC942A" w14:textId="749528ED" w:rsidR="00E00DEB" w:rsidRPr="00891BDE" w:rsidRDefault="00E66492" w:rsidP="006E7B6A">
      <w:pPr>
        <w:jc w:val="both"/>
        <w:rPr>
          <w:rFonts w:asciiTheme="minorHAnsi" w:hAnsiTheme="minorHAnsi" w:cstheme="minorHAnsi"/>
          <w:bCs/>
          <w:sz w:val="22"/>
          <w:szCs w:val="22"/>
          <w:lang w:val="es-419"/>
        </w:rPr>
      </w:pPr>
      <w:r w:rsidRPr="00891BDE">
        <w:rPr>
          <w:rFonts w:asciiTheme="minorHAnsi" w:hAnsiTheme="minorHAnsi" w:cstheme="minorHAnsi"/>
          <w:b/>
          <w:sz w:val="22"/>
          <w:szCs w:val="22"/>
          <w:lang w:val="es-419"/>
        </w:rPr>
        <w:t xml:space="preserve">Chemical </w:t>
      </w:r>
      <w:proofErr w:type="spellStart"/>
      <w:r w:rsidRPr="00891BDE">
        <w:rPr>
          <w:rFonts w:asciiTheme="minorHAnsi" w:hAnsiTheme="minorHAnsi" w:cstheme="minorHAnsi"/>
          <w:b/>
          <w:sz w:val="22"/>
          <w:szCs w:val="22"/>
          <w:lang w:val="es-419"/>
        </w:rPr>
        <w:t>Engineering</w:t>
      </w:r>
      <w:proofErr w:type="spellEnd"/>
      <w:r w:rsidR="0018058C" w:rsidRPr="00891BDE">
        <w:rPr>
          <w:rFonts w:asciiTheme="minorHAnsi" w:hAnsiTheme="minorHAnsi" w:cstheme="minorHAnsi"/>
          <w:bCs/>
          <w:sz w:val="22"/>
          <w:szCs w:val="22"/>
          <w:lang w:val="es-419"/>
        </w:rPr>
        <w:t>,</w:t>
      </w:r>
      <w:r w:rsidRPr="00891BDE">
        <w:rPr>
          <w:rFonts w:asciiTheme="minorHAnsi" w:hAnsiTheme="minorHAnsi" w:cstheme="minorHAnsi"/>
          <w:bCs/>
          <w:sz w:val="22"/>
          <w:szCs w:val="22"/>
          <w:lang w:val="es-419"/>
        </w:rPr>
        <w:t xml:space="preserve"> </w:t>
      </w:r>
      <w:r w:rsidR="006F32C2" w:rsidRPr="00891BDE">
        <w:rPr>
          <w:rFonts w:asciiTheme="minorHAnsi" w:hAnsiTheme="minorHAnsi" w:cstheme="minorHAnsi"/>
          <w:bCs/>
          <w:sz w:val="22"/>
          <w:szCs w:val="22"/>
          <w:lang w:val="es-419"/>
        </w:rPr>
        <w:t xml:space="preserve">Universidad del </w:t>
      </w:r>
      <w:r w:rsidR="001A6846" w:rsidRPr="00891BDE">
        <w:rPr>
          <w:rFonts w:asciiTheme="minorHAnsi" w:hAnsiTheme="minorHAnsi" w:cstheme="minorHAnsi"/>
          <w:bCs/>
          <w:sz w:val="22"/>
          <w:szCs w:val="22"/>
          <w:lang w:val="es-419"/>
        </w:rPr>
        <w:t>Atlántico</w:t>
      </w:r>
      <w:r w:rsidR="006F32C2" w:rsidRPr="00891BDE">
        <w:rPr>
          <w:rFonts w:asciiTheme="minorHAnsi" w:hAnsiTheme="minorHAnsi" w:cstheme="minorHAnsi"/>
          <w:bCs/>
          <w:sz w:val="22"/>
          <w:szCs w:val="22"/>
          <w:lang w:val="es-419"/>
        </w:rPr>
        <w:t xml:space="preserve">, </w:t>
      </w:r>
      <w:r w:rsidR="006C0C56" w:rsidRPr="00891BDE">
        <w:rPr>
          <w:rFonts w:asciiTheme="minorHAnsi" w:hAnsiTheme="minorHAnsi" w:cstheme="minorHAnsi"/>
          <w:bCs/>
          <w:sz w:val="22"/>
          <w:szCs w:val="22"/>
          <w:lang w:val="es-419"/>
        </w:rPr>
        <w:t>Barranquilla</w:t>
      </w:r>
      <w:r w:rsidR="006F32C2" w:rsidRPr="00891BDE">
        <w:rPr>
          <w:rFonts w:asciiTheme="minorHAnsi" w:hAnsiTheme="minorHAnsi" w:cstheme="minorHAnsi"/>
          <w:bCs/>
          <w:sz w:val="22"/>
          <w:szCs w:val="22"/>
          <w:lang w:val="es-419"/>
        </w:rPr>
        <w:t xml:space="preserve">, </w:t>
      </w:r>
      <w:r w:rsidR="006C0C56" w:rsidRPr="00891BDE">
        <w:rPr>
          <w:rFonts w:asciiTheme="minorHAnsi" w:hAnsiTheme="minorHAnsi" w:cstheme="minorHAnsi"/>
          <w:bCs/>
          <w:sz w:val="22"/>
          <w:szCs w:val="22"/>
          <w:lang w:val="es-419"/>
        </w:rPr>
        <w:t>ATL</w:t>
      </w:r>
      <w:r w:rsidR="006F32C2" w:rsidRPr="00891BDE">
        <w:rPr>
          <w:rFonts w:asciiTheme="minorHAnsi" w:hAnsiTheme="minorHAnsi" w:cstheme="minorHAnsi"/>
          <w:bCs/>
          <w:sz w:val="22"/>
          <w:szCs w:val="22"/>
          <w:lang w:val="es-419"/>
        </w:rPr>
        <w:t xml:space="preserve">, </w:t>
      </w:r>
      <w:r w:rsidR="006C0C56" w:rsidRPr="00891BDE">
        <w:rPr>
          <w:rFonts w:asciiTheme="minorHAnsi" w:hAnsiTheme="minorHAnsi" w:cstheme="minorHAnsi"/>
          <w:bCs/>
          <w:sz w:val="22"/>
          <w:szCs w:val="22"/>
          <w:lang w:val="es-419"/>
        </w:rPr>
        <w:t>Colombia</w:t>
      </w:r>
      <w:r w:rsidR="006E7B6A" w:rsidRPr="00891BDE">
        <w:rPr>
          <w:rFonts w:asciiTheme="minorHAnsi" w:hAnsiTheme="minorHAnsi" w:cstheme="minorHAnsi"/>
          <w:bCs/>
          <w:sz w:val="22"/>
          <w:szCs w:val="22"/>
          <w:lang w:val="es-419"/>
        </w:rPr>
        <w:tab/>
      </w:r>
      <w:r w:rsidR="006E7B6A" w:rsidRPr="00891BDE">
        <w:rPr>
          <w:rFonts w:asciiTheme="minorHAnsi" w:hAnsiTheme="minorHAnsi" w:cstheme="minorHAnsi"/>
          <w:bCs/>
          <w:sz w:val="22"/>
          <w:szCs w:val="22"/>
          <w:lang w:val="es-419"/>
        </w:rPr>
        <w:tab/>
      </w:r>
      <w:r w:rsidR="006E7B6A" w:rsidRPr="00891BDE">
        <w:rPr>
          <w:rFonts w:asciiTheme="minorHAnsi" w:hAnsiTheme="minorHAnsi" w:cstheme="minorHAnsi"/>
          <w:bCs/>
          <w:sz w:val="22"/>
          <w:szCs w:val="22"/>
          <w:lang w:val="es-419"/>
        </w:rPr>
        <w:tab/>
        <w:t xml:space="preserve">    </w:t>
      </w:r>
      <w:r w:rsidRPr="00891BDE">
        <w:rPr>
          <w:rFonts w:asciiTheme="minorHAnsi" w:hAnsiTheme="minorHAnsi" w:cstheme="minorHAnsi"/>
          <w:bCs/>
          <w:sz w:val="22"/>
          <w:szCs w:val="22"/>
          <w:lang w:val="es-419"/>
        </w:rPr>
        <w:t>2020</w:t>
      </w:r>
    </w:p>
    <w:p w14:paraId="5AFBA029" w14:textId="77777777" w:rsidR="001A6846" w:rsidRPr="00891BDE" w:rsidRDefault="001A6846" w:rsidP="00EC3913">
      <w:pPr>
        <w:rPr>
          <w:rFonts w:asciiTheme="minorHAnsi" w:hAnsiTheme="minorHAnsi" w:cstheme="minorHAnsi"/>
          <w:bCs/>
          <w:sz w:val="22"/>
          <w:szCs w:val="22"/>
          <w:lang w:val="es-419"/>
        </w:rPr>
      </w:pPr>
    </w:p>
    <w:p w14:paraId="6B0A223A" w14:textId="0BD73AE8" w:rsidR="003A5AFE" w:rsidRPr="002F76ED" w:rsidRDefault="00EB44A1" w:rsidP="00EC3913">
      <w:pPr>
        <w:rPr>
          <w:rFonts w:asciiTheme="minorHAnsi" w:hAnsiTheme="minorHAnsi" w:cstheme="minorHAnsi"/>
          <w:b/>
        </w:rPr>
      </w:pPr>
      <w:r w:rsidRPr="002F76ED">
        <w:rPr>
          <w:rFonts w:asciiTheme="minorHAnsi" w:hAnsiTheme="minorHAnsi" w:cstheme="minorHAnsi"/>
          <w:b/>
        </w:rPr>
        <w:t>WORK EXPERIENCE</w:t>
      </w:r>
    </w:p>
    <w:p w14:paraId="1ED730E5" w14:textId="77777777" w:rsidR="0077714F" w:rsidRPr="002F76ED" w:rsidRDefault="0077714F" w:rsidP="0077714F">
      <w:pPr>
        <w:rPr>
          <w:rFonts w:asciiTheme="minorHAnsi" w:hAnsiTheme="minorHAnsi" w:cstheme="minorHAnsi"/>
          <w:bCs/>
          <w:sz w:val="22"/>
          <w:szCs w:val="22"/>
        </w:rPr>
      </w:pPr>
      <w:bookmarkStart w:id="1" w:name="_Hlk96412085"/>
      <w:r w:rsidRPr="002F76ED">
        <w:rPr>
          <w:rFonts w:asciiTheme="minorHAnsi" w:hAnsiTheme="minorHAnsi" w:cstheme="minorHAnsi"/>
          <w:b/>
          <w:sz w:val="22"/>
          <w:szCs w:val="22"/>
        </w:rPr>
        <w:t>Math Tutor</w:t>
      </w:r>
      <w:r w:rsidRPr="002F76ED">
        <w:rPr>
          <w:rFonts w:asciiTheme="minorHAnsi" w:hAnsiTheme="minorHAnsi" w:cstheme="minorHAnsi"/>
          <w:b/>
          <w:sz w:val="22"/>
          <w:szCs w:val="22"/>
        </w:rPr>
        <w:tab/>
      </w:r>
      <w:r w:rsidRPr="002F76ED">
        <w:rPr>
          <w:rFonts w:asciiTheme="minorHAnsi" w:hAnsiTheme="minorHAnsi" w:cstheme="minorHAnsi"/>
          <w:b/>
          <w:sz w:val="22"/>
          <w:szCs w:val="22"/>
        </w:rPr>
        <w:tab/>
      </w:r>
      <w:r w:rsidRPr="002F76ED">
        <w:rPr>
          <w:rFonts w:asciiTheme="minorHAnsi" w:hAnsiTheme="minorHAnsi" w:cstheme="minorHAnsi"/>
          <w:b/>
          <w:sz w:val="22"/>
          <w:szCs w:val="22"/>
        </w:rPr>
        <w:tab/>
      </w:r>
      <w:r w:rsidRPr="002F76ED">
        <w:rPr>
          <w:rFonts w:asciiTheme="minorHAnsi" w:hAnsiTheme="minorHAnsi" w:cstheme="minorHAnsi"/>
          <w:b/>
          <w:sz w:val="22"/>
          <w:szCs w:val="22"/>
        </w:rPr>
        <w:tab/>
      </w:r>
      <w:r w:rsidRPr="002F76ED">
        <w:rPr>
          <w:rFonts w:asciiTheme="minorHAnsi" w:hAnsiTheme="minorHAnsi" w:cstheme="minorHAnsi"/>
          <w:b/>
          <w:sz w:val="22"/>
          <w:szCs w:val="22"/>
        </w:rPr>
        <w:tab/>
      </w:r>
      <w:r w:rsidRPr="002F76ED">
        <w:rPr>
          <w:rFonts w:asciiTheme="minorHAnsi" w:hAnsiTheme="minorHAnsi" w:cstheme="minorHAnsi"/>
          <w:b/>
          <w:sz w:val="22"/>
          <w:szCs w:val="22"/>
        </w:rPr>
        <w:tab/>
      </w:r>
      <w:r w:rsidRPr="002F76ED">
        <w:rPr>
          <w:rFonts w:asciiTheme="minorHAnsi" w:hAnsiTheme="minorHAnsi" w:cstheme="minorHAnsi"/>
          <w:b/>
          <w:sz w:val="22"/>
          <w:szCs w:val="22"/>
        </w:rPr>
        <w:tab/>
      </w:r>
      <w:r w:rsidRPr="002F76ED">
        <w:rPr>
          <w:rFonts w:asciiTheme="minorHAnsi" w:hAnsiTheme="minorHAnsi" w:cstheme="minorHAnsi"/>
          <w:b/>
          <w:sz w:val="22"/>
          <w:szCs w:val="22"/>
        </w:rPr>
        <w:tab/>
      </w:r>
    </w:p>
    <w:p w14:paraId="407B7C9C" w14:textId="77777777" w:rsidR="0077714F" w:rsidRPr="002F76ED" w:rsidRDefault="0077714F" w:rsidP="0077714F">
      <w:pPr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Mathnasium, Toronto, ON</w:t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  <w:t>`</w:t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  <w:t>August 2023 – Present</w:t>
      </w:r>
    </w:p>
    <w:p w14:paraId="5C684815" w14:textId="7A945B77" w:rsidR="0077714F" w:rsidRPr="002F76ED" w:rsidRDefault="0077714F" w:rsidP="0077714F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Deliver math instruction to students, tailoring teaching methods to individual learning styles</w:t>
      </w:r>
    </w:p>
    <w:p w14:paraId="27A23E8C" w14:textId="2885F046" w:rsidR="0077714F" w:rsidRPr="002F76ED" w:rsidRDefault="0077714F" w:rsidP="0077714F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Motivate students to achieve academic goals through personalized coaching and support</w:t>
      </w:r>
    </w:p>
    <w:p w14:paraId="1A775E93" w14:textId="7D2F86B2" w:rsidR="001C4804" w:rsidRPr="002F76ED" w:rsidRDefault="00484564" w:rsidP="0077714F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 xml:space="preserve">Break down </w:t>
      </w:r>
      <w:r w:rsidR="00E45F6A" w:rsidRPr="002F76ED">
        <w:rPr>
          <w:rFonts w:asciiTheme="minorHAnsi" w:hAnsiTheme="minorHAnsi" w:cstheme="minorHAnsi"/>
          <w:bCs/>
          <w:sz w:val="22"/>
          <w:szCs w:val="22"/>
        </w:rPr>
        <w:t xml:space="preserve">challenging problems into manageable steps to </w:t>
      </w:r>
      <w:r w:rsidR="006F2387" w:rsidRPr="002F76ED">
        <w:rPr>
          <w:rFonts w:asciiTheme="minorHAnsi" w:hAnsiTheme="minorHAnsi" w:cstheme="minorHAnsi"/>
          <w:bCs/>
          <w:sz w:val="22"/>
          <w:szCs w:val="22"/>
        </w:rPr>
        <w:t xml:space="preserve">facilitate </w:t>
      </w:r>
      <w:r w:rsidR="00781582" w:rsidRPr="002F76ED">
        <w:rPr>
          <w:rFonts w:asciiTheme="minorHAnsi" w:hAnsiTheme="minorHAnsi" w:cstheme="minorHAnsi"/>
          <w:bCs/>
          <w:sz w:val="22"/>
          <w:szCs w:val="22"/>
        </w:rPr>
        <w:t>a better understanding</w:t>
      </w:r>
    </w:p>
    <w:p w14:paraId="3388D0DC" w14:textId="3BB15391" w:rsidR="009220A2" w:rsidRPr="002F76ED" w:rsidRDefault="009220A2" w:rsidP="0077714F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Designed step-by-step problem-solving techniques to help students grasp complex concepts, honing logical reasoning and structured thinking.</w:t>
      </w:r>
    </w:p>
    <w:p w14:paraId="0F71E126" w14:textId="77777777" w:rsidR="0077714F" w:rsidRPr="002F76ED" w:rsidRDefault="0077714F" w:rsidP="00EC3913">
      <w:pPr>
        <w:rPr>
          <w:rFonts w:asciiTheme="minorHAnsi" w:hAnsiTheme="minorHAnsi" w:cstheme="minorHAnsi"/>
          <w:b/>
          <w:sz w:val="22"/>
          <w:szCs w:val="22"/>
        </w:rPr>
      </w:pPr>
    </w:p>
    <w:p w14:paraId="776A06DD" w14:textId="135A6F70" w:rsidR="002903F9" w:rsidRPr="002F76ED" w:rsidRDefault="001A6846" w:rsidP="00EC3913">
      <w:pPr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/>
          <w:sz w:val="22"/>
          <w:szCs w:val="22"/>
        </w:rPr>
        <w:t>Warranty Coordinator</w:t>
      </w:r>
      <w:r w:rsidR="002903F9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2903F9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2903F9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2903F9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2903F9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2903F9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2903F9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2903F9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D440FF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D440FF" w:rsidRPr="002F76ED">
        <w:rPr>
          <w:rFonts w:asciiTheme="minorHAnsi" w:hAnsiTheme="minorHAnsi" w:cstheme="minorHAnsi"/>
          <w:bCs/>
          <w:sz w:val="22"/>
          <w:szCs w:val="22"/>
        </w:rPr>
        <w:tab/>
      </w:r>
    </w:p>
    <w:p w14:paraId="019FD168" w14:textId="53A94DBB" w:rsidR="002903F9" w:rsidRPr="002F76ED" w:rsidRDefault="001A6846" w:rsidP="002903F9">
      <w:pPr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Enercare</w:t>
      </w:r>
      <w:r w:rsidR="00483EF4" w:rsidRPr="002F76ED">
        <w:rPr>
          <w:rFonts w:asciiTheme="minorHAnsi" w:hAnsiTheme="minorHAnsi" w:cstheme="minorHAnsi"/>
          <w:bCs/>
          <w:sz w:val="22"/>
          <w:szCs w:val="22"/>
        </w:rPr>
        <w:t>,</w:t>
      </w:r>
      <w:r w:rsidR="00590EE8" w:rsidRPr="002F76E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2F76ED">
        <w:rPr>
          <w:rFonts w:asciiTheme="minorHAnsi" w:hAnsiTheme="minorHAnsi" w:cstheme="minorHAnsi"/>
          <w:bCs/>
          <w:sz w:val="22"/>
          <w:szCs w:val="22"/>
        </w:rPr>
        <w:t>Toronto</w:t>
      </w:r>
      <w:r w:rsidR="00590EE8" w:rsidRPr="002F76ED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Pr="002F76ED">
        <w:rPr>
          <w:rFonts w:asciiTheme="minorHAnsi" w:hAnsiTheme="minorHAnsi" w:cstheme="minorHAnsi"/>
          <w:bCs/>
          <w:sz w:val="22"/>
          <w:szCs w:val="22"/>
        </w:rPr>
        <w:t>ON</w:t>
      </w:r>
      <w:r w:rsidR="003C23CB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111712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111712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111712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3C1589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3C1589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3C1589"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="007A2B7C" w:rsidRPr="002F76ED">
        <w:rPr>
          <w:rFonts w:asciiTheme="minorHAnsi" w:hAnsiTheme="minorHAnsi" w:cstheme="minorHAnsi"/>
          <w:bCs/>
          <w:sz w:val="22"/>
          <w:szCs w:val="22"/>
        </w:rPr>
        <w:t xml:space="preserve">    </w:t>
      </w:r>
      <w:r w:rsidR="003C1589" w:rsidRPr="002F76ED">
        <w:rPr>
          <w:rFonts w:asciiTheme="minorHAnsi" w:hAnsiTheme="minorHAnsi" w:cstheme="minorHAnsi"/>
          <w:bCs/>
          <w:sz w:val="22"/>
          <w:szCs w:val="22"/>
        </w:rPr>
        <w:t>January</w:t>
      </w:r>
      <w:r w:rsidR="00111712" w:rsidRPr="002F76E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C1589" w:rsidRPr="002F76ED">
        <w:rPr>
          <w:rFonts w:asciiTheme="minorHAnsi" w:hAnsiTheme="minorHAnsi" w:cstheme="minorHAnsi"/>
          <w:bCs/>
          <w:sz w:val="22"/>
          <w:szCs w:val="22"/>
        </w:rPr>
        <w:t>2024</w:t>
      </w:r>
      <w:r w:rsidR="00111712" w:rsidRPr="002F76ED">
        <w:rPr>
          <w:rFonts w:asciiTheme="minorHAnsi" w:hAnsiTheme="minorHAnsi" w:cstheme="minorHAnsi"/>
          <w:bCs/>
          <w:sz w:val="22"/>
          <w:szCs w:val="22"/>
        </w:rPr>
        <w:t xml:space="preserve"> – </w:t>
      </w:r>
      <w:r w:rsidR="00E9758F" w:rsidRPr="002F76ED">
        <w:rPr>
          <w:rFonts w:asciiTheme="minorHAnsi" w:hAnsiTheme="minorHAnsi" w:cstheme="minorHAnsi"/>
          <w:bCs/>
          <w:sz w:val="22"/>
          <w:szCs w:val="22"/>
        </w:rPr>
        <w:t>October 2024</w:t>
      </w:r>
    </w:p>
    <w:p w14:paraId="0EEA589D" w14:textId="77777777" w:rsidR="00185591" w:rsidRPr="002F76ED" w:rsidRDefault="00185591" w:rsidP="005C45B4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Managed and resolved warranty claims, ensuring precise documentation and system updates to improve process transparency.</w:t>
      </w:r>
    </w:p>
    <w:p w14:paraId="641A7DC1" w14:textId="44550227" w:rsidR="005C45B4" w:rsidRPr="002F76ED" w:rsidRDefault="00185591" w:rsidP="005C45B4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Collaborated with suppliers and internal teams to streamline warranty workflows, achieving faster resolution times.</w:t>
      </w:r>
    </w:p>
    <w:p w14:paraId="1D4BC553" w14:textId="77777777" w:rsidR="00BB4C8A" w:rsidRPr="002F76ED" w:rsidRDefault="00BB4C8A" w:rsidP="00DF1DAB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Designed and documented detailed workflows for new claim processes, paving the way for process automation and system integration.</w:t>
      </w:r>
    </w:p>
    <w:p w14:paraId="52A0E99F" w14:textId="46D8F758" w:rsidR="00DF1DAB" w:rsidRPr="002F76ED" w:rsidRDefault="00BB4C8A" w:rsidP="000F09E1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ind w:right="-23"/>
        <w:rPr>
          <w:rFonts w:asciiTheme="minorHAnsi" w:hAnsiTheme="minorHAnsi" w:cstheme="minorHAnsi"/>
          <w:b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Conducted root cause analysis to identify inefficiencies, implementing automated solutions to enhance operational workflows.</w:t>
      </w:r>
      <w:bookmarkEnd w:id="1"/>
    </w:p>
    <w:p w14:paraId="64E9B4E4" w14:textId="77777777" w:rsidR="00DF1DAB" w:rsidRPr="002F76ED" w:rsidRDefault="00DF1DAB" w:rsidP="00DF1DAB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</w:p>
    <w:p w14:paraId="5C9ACECD" w14:textId="77777777" w:rsidR="00703DA2" w:rsidRPr="002F76ED" w:rsidRDefault="00703DA2" w:rsidP="00703DA2">
      <w:pPr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/>
          <w:sz w:val="22"/>
          <w:szCs w:val="22"/>
        </w:rPr>
        <w:t>Statistics Assistant</w:t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  <w:t xml:space="preserve">   </w:t>
      </w:r>
    </w:p>
    <w:p w14:paraId="39FC848F" w14:textId="77777777" w:rsidR="00703DA2" w:rsidRPr="002F76ED" w:rsidRDefault="00703DA2" w:rsidP="00703DA2">
      <w:pPr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Team Foods, Barranquilla, Colombia</w:t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</w:r>
      <w:r w:rsidRPr="002F76ED">
        <w:rPr>
          <w:rFonts w:asciiTheme="minorHAnsi" w:hAnsiTheme="minorHAnsi" w:cstheme="minorHAnsi"/>
          <w:bCs/>
          <w:sz w:val="22"/>
          <w:szCs w:val="22"/>
        </w:rPr>
        <w:tab/>
        <w:t>May 2021 – April 2023</w:t>
      </w:r>
    </w:p>
    <w:p w14:paraId="729AF730" w14:textId="77777777" w:rsidR="00190169" w:rsidRPr="002F76ED" w:rsidRDefault="00703DA2" w:rsidP="00190169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 xml:space="preserve">Performed data entry and analysis using ERP systems, contributing to </w:t>
      </w:r>
      <w:r w:rsidR="00190169" w:rsidRPr="002F76ED">
        <w:rPr>
          <w:rFonts w:asciiTheme="minorHAnsi" w:hAnsiTheme="minorHAnsi" w:cstheme="minorHAnsi"/>
          <w:bCs/>
          <w:sz w:val="22"/>
          <w:szCs w:val="22"/>
        </w:rPr>
        <w:t>precise inventory management and decision-making.</w:t>
      </w:r>
    </w:p>
    <w:p w14:paraId="7F677476" w14:textId="662CE879" w:rsidR="00703DA2" w:rsidRPr="002F76ED" w:rsidRDefault="004A45B0" w:rsidP="001D49C3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Designed and implemented data management mechanisms, reducing data processing times and improving operational efficiency.</w:t>
      </w:r>
    </w:p>
    <w:p w14:paraId="4694A635" w14:textId="2CD730CA" w:rsidR="008B1F50" w:rsidRPr="002F76ED" w:rsidRDefault="004A45B0" w:rsidP="00AB17EF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Led plant operations on occasion, coordinating stock management and ensuring smooth collaboration among team members.</w:t>
      </w:r>
    </w:p>
    <w:p w14:paraId="42400094" w14:textId="2C38A999" w:rsidR="004A45B0" w:rsidRPr="002F76ED" w:rsidRDefault="00477926" w:rsidP="00AB17EF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>Created reports and dashboards to present key performance indicators (KPIs), providing actionable insights to stakeholders.</w:t>
      </w:r>
    </w:p>
    <w:p w14:paraId="063839F5" w14:textId="5E7F79EA" w:rsidR="00477926" w:rsidRPr="002F76ED" w:rsidRDefault="00477926" w:rsidP="00AB17EF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 w:rsidRPr="002F76ED">
        <w:rPr>
          <w:rFonts w:asciiTheme="minorHAnsi" w:hAnsiTheme="minorHAnsi" w:cstheme="minorHAnsi"/>
          <w:bCs/>
          <w:sz w:val="22"/>
          <w:szCs w:val="22"/>
        </w:rPr>
        <w:t xml:space="preserve">Introduced process improvements by automating data </w:t>
      </w:r>
      <w:r w:rsidR="00352E50" w:rsidRPr="002F76ED">
        <w:rPr>
          <w:rFonts w:asciiTheme="minorHAnsi" w:hAnsiTheme="minorHAnsi" w:cstheme="minorHAnsi"/>
          <w:bCs/>
          <w:sz w:val="22"/>
          <w:szCs w:val="22"/>
        </w:rPr>
        <w:t>operations</w:t>
      </w:r>
      <w:r w:rsidRPr="002F76ED">
        <w:rPr>
          <w:rFonts w:asciiTheme="minorHAnsi" w:hAnsiTheme="minorHAnsi" w:cstheme="minorHAnsi"/>
          <w:bCs/>
          <w:sz w:val="22"/>
          <w:szCs w:val="22"/>
        </w:rPr>
        <w:t xml:space="preserve"> and analysis workflows, ensuring accuracy and reliability.</w:t>
      </w:r>
    </w:p>
    <w:sectPr w:rsidR="00477926" w:rsidRPr="002F76ED" w:rsidSect="000F09E1">
      <w:pgSz w:w="11906" w:h="16838" w:code="9"/>
      <w:pgMar w:top="993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12406"/>
    <w:multiLevelType w:val="hybridMultilevel"/>
    <w:tmpl w:val="340E6148"/>
    <w:lvl w:ilvl="0" w:tplc="F1304CDE">
      <w:numFmt w:val="bullet"/>
      <w:lvlText w:val="•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6756F7B"/>
    <w:multiLevelType w:val="hybridMultilevel"/>
    <w:tmpl w:val="28022998"/>
    <w:lvl w:ilvl="0" w:tplc="422AD5A6">
      <w:numFmt w:val="bullet"/>
      <w:lvlText w:val="•"/>
      <w:lvlJc w:val="left"/>
      <w:pPr>
        <w:ind w:left="360" w:hanging="360"/>
      </w:pPr>
      <w:rPr>
        <w:rFonts w:ascii="Calibri" w:eastAsiaTheme="minorHAnsi" w:hAnsi="Calibri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994F6D"/>
    <w:multiLevelType w:val="hybridMultilevel"/>
    <w:tmpl w:val="9EF4A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20A6B"/>
    <w:multiLevelType w:val="hybridMultilevel"/>
    <w:tmpl w:val="AA089B88"/>
    <w:lvl w:ilvl="0" w:tplc="7B7A55D2">
      <w:numFmt w:val="bullet"/>
      <w:lvlText w:val="•"/>
      <w:lvlJc w:val="left"/>
      <w:pPr>
        <w:ind w:left="1713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4" w15:restartNumberingAfterBreak="0">
    <w:nsid w:val="19772BC7"/>
    <w:multiLevelType w:val="hybridMultilevel"/>
    <w:tmpl w:val="75CA62DE"/>
    <w:lvl w:ilvl="0" w:tplc="7B7A55D2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1A2D96"/>
    <w:multiLevelType w:val="hybridMultilevel"/>
    <w:tmpl w:val="16424690"/>
    <w:lvl w:ilvl="0" w:tplc="422AD5A6">
      <w:numFmt w:val="bullet"/>
      <w:lvlText w:val="•"/>
      <w:lvlJc w:val="left"/>
      <w:pPr>
        <w:ind w:left="720" w:hanging="360"/>
      </w:pPr>
      <w:rPr>
        <w:rFonts w:ascii="Calibri" w:eastAsiaTheme="minorHAnsi" w:hAnsi="Calibri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BE0A4A"/>
    <w:multiLevelType w:val="hybridMultilevel"/>
    <w:tmpl w:val="E788DDE8"/>
    <w:lvl w:ilvl="0" w:tplc="7B7A55D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2677F5"/>
    <w:multiLevelType w:val="hybridMultilevel"/>
    <w:tmpl w:val="D018C1C8"/>
    <w:lvl w:ilvl="0" w:tplc="7B7A55D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9A2B2D"/>
    <w:multiLevelType w:val="hybridMultilevel"/>
    <w:tmpl w:val="13D8BF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A2D19"/>
    <w:multiLevelType w:val="hybridMultilevel"/>
    <w:tmpl w:val="944EE3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3B6C57"/>
    <w:multiLevelType w:val="hybridMultilevel"/>
    <w:tmpl w:val="4252A86A"/>
    <w:lvl w:ilvl="0" w:tplc="422AD5A6">
      <w:numFmt w:val="bullet"/>
      <w:lvlText w:val="•"/>
      <w:lvlJc w:val="left"/>
      <w:pPr>
        <w:ind w:left="360" w:hanging="360"/>
      </w:pPr>
      <w:rPr>
        <w:rFonts w:ascii="Calibri" w:eastAsiaTheme="minorHAnsi" w:hAnsi="Calibr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FB0633"/>
    <w:multiLevelType w:val="hybridMultilevel"/>
    <w:tmpl w:val="F836CCEC"/>
    <w:lvl w:ilvl="0" w:tplc="10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34636775"/>
    <w:multiLevelType w:val="hybridMultilevel"/>
    <w:tmpl w:val="8C3A1E68"/>
    <w:lvl w:ilvl="0" w:tplc="7B7A55D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E543FF"/>
    <w:multiLevelType w:val="hybridMultilevel"/>
    <w:tmpl w:val="92485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187C18"/>
    <w:multiLevelType w:val="hybridMultilevel"/>
    <w:tmpl w:val="FCDAF6FE"/>
    <w:lvl w:ilvl="0" w:tplc="422AD5A6">
      <w:numFmt w:val="bullet"/>
      <w:lvlText w:val="•"/>
      <w:lvlJc w:val="left"/>
      <w:pPr>
        <w:ind w:left="360" w:hanging="360"/>
      </w:pPr>
      <w:rPr>
        <w:rFonts w:ascii="Calibri" w:eastAsiaTheme="minorHAnsi" w:hAnsi="Calibr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724157"/>
    <w:multiLevelType w:val="hybridMultilevel"/>
    <w:tmpl w:val="B57CD1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C0C5A96"/>
    <w:multiLevelType w:val="hybridMultilevel"/>
    <w:tmpl w:val="09844ADA"/>
    <w:lvl w:ilvl="0" w:tplc="7B7A55D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5E412A"/>
    <w:multiLevelType w:val="hybridMultilevel"/>
    <w:tmpl w:val="4DAAFBE6"/>
    <w:lvl w:ilvl="0" w:tplc="422AD5A6">
      <w:numFmt w:val="bullet"/>
      <w:lvlText w:val="•"/>
      <w:lvlJc w:val="left"/>
      <w:pPr>
        <w:ind w:left="360" w:hanging="360"/>
      </w:pPr>
      <w:rPr>
        <w:rFonts w:ascii="Calibri" w:eastAsiaTheme="minorHAnsi" w:hAnsi="Calibr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875F30"/>
    <w:multiLevelType w:val="hybridMultilevel"/>
    <w:tmpl w:val="EDF21D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CC4104"/>
    <w:multiLevelType w:val="hybridMultilevel"/>
    <w:tmpl w:val="ED963772"/>
    <w:lvl w:ilvl="0" w:tplc="422AD5A6">
      <w:numFmt w:val="bullet"/>
      <w:lvlText w:val="•"/>
      <w:lvlJc w:val="left"/>
      <w:pPr>
        <w:ind w:left="360" w:hanging="360"/>
      </w:pPr>
      <w:rPr>
        <w:rFonts w:ascii="Calibri" w:eastAsiaTheme="minorHAnsi" w:hAnsi="Calibr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00877"/>
    <w:multiLevelType w:val="hybridMultilevel"/>
    <w:tmpl w:val="E812B362"/>
    <w:lvl w:ilvl="0" w:tplc="422AD5A6">
      <w:numFmt w:val="bullet"/>
      <w:lvlText w:val="•"/>
      <w:lvlJc w:val="left"/>
      <w:pPr>
        <w:ind w:left="360" w:hanging="360"/>
      </w:pPr>
      <w:rPr>
        <w:rFonts w:ascii="Calibri" w:eastAsiaTheme="minorHAnsi" w:hAnsi="Calibr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B22C9E"/>
    <w:multiLevelType w:val="hybridMultilevel"/>
    <w:tmpl w:val="D988E58C"/>
    <w:lvl w:ilvl="0" w:tplc="7B7A55D2">
      <w:numFmt w:val="bullet"/>
      <w:lvlText w:val="•"/>
      <w:lvlJc w:val="left"/>
      <w:pPr>
        <w:ind w:left="126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2" w15:restartNumberingAfterBreak="0">
    <w:nsid w:val="588A768F"/>
    <w:multiLevelType w:val="hybridMultilevel"/>
    <w:tmpl w:val="18FE1F0C"/>
    <w:lvl w:ilvl="0" w:tplc="422AD5A6">
      <w:numFmt w:val="bullet"/>
      <w:lvlText w:val="•"/>
      <w:lvlJc w:val="left"/>
      <w:pPr>
        <w:ind w:left="360" w:hanging="360"/>
      </w:pPr>
      <w:rPr>
        <w:rFonts w:ascii="Calibri" w:eastAsiaTheme="minorHAnsi" w:hAnsi="Calibr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161F85"/>
    <w:multiLevelType w:val="hybridMultilevel"/>
    <w:tmpl w:val="CFE874D4"/>
    <w:lvl w:ilvl="0" w:tplc="C8DADBA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B423E7"/>
    <w:multiLevelType w:val="hybridMultilevel"/>
    <w:tmpl w:val="3312906E"/>
    <w:lvl w:ilvl="0" w:tplc="7B7A55D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B768EB"/>
    <w:multiLevelType w:val="hybridMultilevel"/>
    <w:tmpl w:val="A4D885FC"/>
    <w:lvl w:ilvl="0" w:tplc="422AD5A6">
      <w:numFmt w:val="bullet"/>
      <w:lvlText w:val="•"/>
      <w:lvlJc w:val="left"/>
      <w:pPr>
        <w:ind w:left="-324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-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</w:abstractNum>
  <w:abstractNum w:abstractNumId="26" w15:restartNumberingAfterBreak="0">
    <w:nsid w:val="74694091"/>
    <w:multiLevelType w:val="hybridMultilevel"/>
    <w:tmpl w:val="7AEC3C1C"/>
    <w:lvl w:ilvl="0" w:tplc="422AD5A6">
      <w:numFmt w:val="bullet"/>
      <w:lvlText w:val="•"/>
      <w:lvlJc w:val="left"/>
      <w:pPr>
        <w:ind w:left="720" w:hanging="360"/>
      </w:pPr>
      <w:rPr>
        <w:rFonts w:ascii="Calibri" w:eastAsiaTheme="minorHAnsi" w:hAnsi="Calibr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4E37334"/>
    <w:multiLevelType w:val="hybridMultilevel"/>
    <w:tmpl w:val="CD3ABBAE"/>
    <w:lvl w:ilvl="0" w:tplc="422AD5A6">
      <w:numFmt w:val="bullet"/>
      <w:lvlText w:val="•"/>
      <w:lvlJc w:val="left"/>
      <w:pPr>
        <w:ind w:left="720" w:hanging="360"/>
      </w:pPr>
      <w:rPr>
        <w:rFonts w:ascii="Calibri" w:eastAsiaTheme="minorHAnsi" w:hAnsi="Calibr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64C23F2"/>
    <w:multiLevelType w:val="hybridMultilevel"/>
    <w:tmpl w:val="8C147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342FCC"/>
    <w:multiLevelType w:val="hybridMultilevel"/>
    <w:tmpl w:val="D8FAAA70"/>
    <w:lvl w:ilvl="0" w:tplc="7B7A55D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260A5E"/>
    <w:multiLevelType w:val="hybridMultilevel"/>
    <w:tmpl w:val="DC568B7E"/>
    <w:lvl w:ilvl="0" w:tplc="422AD5A6">
      <w:numFmt w:val="bullet"/>
      <w:lvlText w:val="•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917D30"/>
    <w:multiLevelType w:val="hybridMultilevel"/>
    <w:tmpl w:val="F732DCA8"/>
    <w:lvl w:ilvl="0" w:tplc="7B7A55D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DB42FC"/>
    <w:multiLevelType w:val="hybridMultilevel"/>
    <w:tmpl w:val="F0F6C804"/>
    <w:lvl w:ilvl="0" w:tplc="422AD5A6">
      <w:numFmt w:val="bullet"/>
      <w:lvlText w:val="•"/>
      <w:lvlJc w:val="left"/>
      <w:pPr>
        <w:ind w:left="720" w:hanging="360"/>
      </w:pPr>
      <w:rPr>
        <w:rFonts w:ascii="Calibri" w:eastAsiaTheme="minorHAnsi" w:hAnsi="Calibr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20735244">
    <w:abstractNumId w:val="11"/>
  </w:num>
  <w:num w:numId="2" w16cid:durableId="2013946551">
    <w:abstractNumId w:val="0"/>
  </w:num>
  <w:num w:numId="3" w16cid:durableId="1552156723">
    <w:abstractNumId w:val="21"/>
  </w:num>
  <w:num w:numId="4" w16cid:durableId="946229015">
    <w:abstractNumId w:val="7"/>
  </w:num>
  <w:num w:numId="5" w16cid:durableId="1147475364">
    <w:abstractNumId w:val="6"/>
  </w:num>
  <w:num w:numId="6" w16cid:durableId="1446578269">
    <w:abstractNumId w:val="8"/>
  </w:num>
  <w:num w:numId="7" w16cid:durableId="1374580925">
    <w:abstractNumId w:val="24"/>
  </w:num>
  <w:num w:numId="8" w16cid:durableId="1882863328">
    <w:abstractNumId w:val="3"/>
  </w:num>
  <w:num w:numId="9" w16cid:durableId="1811746117">
    <w:abstractNumId w:val="16"/>
  </w:num>
  <w:num w:numId="10" w16cid:durableId="1258252162">
    <w:abstractNumId w:val="29"/>
  </w:num>
  <w:num w:numId="11" w16cid:durableId="182091263">
    <w:abstractNumId w:val="4"/>
  </w:num>
  <w:num w:numId="12" w16cid:durableId="1642270911">
    <w:abstractNumId w:val="12"/>
  </w:num>
  <w:num w:numId="13" w16cid:durableId="1346401466">
    <w:abstractNumId w:val="31"/>
  </w:num>
  <w:num w:numId="14" w16cid:durableId="969752168">
    <w:abstractNumId w:val="28"/>
  </w:num>
  <w:num w:numId="15" w16cid:durableId="1257327307">
    <w:abstractNumId w:val="13"/>
  </w:num>
  <w:num w:numId="16" w16cid:durableId="606279276">
    <w:abstractNumId w:val="5"/>
  </w:num>
  <w:num w:numId="17" w16cid:durableId="371614498">
    <w:abstractNumId w:val="30"/>
  </w:num>
  <w:num w:numId="18" w16cid:durableId="102582001">
    <w:abstractNumId w:val="25"/>
  </w:num>
  <w:num w:numId="19" w16cid:durableId="1363282259">
    <w:abstractNumId w:val="1"/>
  </w:num>
  <w:num w:numId="20" w16cid:durableId="1522040251">
    <w:abstractNumId w:val="15"/>
  </w:num>
  <w:num w:numId="21" w16cid:durableId="1282960320">
    <w:abstractNumId w:val="18"/>
  </w:num>
  <w:num w:numId="22" w16cid:durableId="179320960">
    <w:abstractNumId w:val="9"/>
  </w:num>
  <w:num w:numId="23" w16cid:durableId="727919088">
    <w:abstractNumId w:val="17"/>
  </w:num>
  <w:num w:numId="24" w16cid:durableId="1588465244">
    <w:abstractNumId w:val="27"/>
  </w:num>
  <w:num w:numId="25" w16cid:durableId="927271167">
    <w:abstractNumId w:val="14"/>
  </w:num>
  <w:num w:numId="26" w16cid:durableId="1243905057">
    <w:abstractNumId w:val="32"/>
  </w:num>
  <w:num w:numId="27" w16cid:durableId="1859392793">
    <w:abstractNumId w:val="26"/>
  </w:num>
  <w:num w:numId="28" w16cid:durableId="1950161124">
    <w:abstractNumId w:val="10"/>
  </w:num>
  <w:num w:numId="29" w16cid:durableId="176620302">
    <w:abstractNumId w:val="22"/>
  </w:num>
  <w:num w:numId="30" w16cid:durableId="1596548908">
    <w:abstractNumId w:val="20"/>
  </w:num>
  <w:num w:numId="31" w16cid:durableId="837965006">
    <w:abstractNumId w:val="19"/>
  </w:num>
  <w:num w:numId="32" w16cid:durableId="1489442696">
    <w:abstractNumId w:val="2"/>
  </w:num>
  <w:num w:numId="33" w16cid:durableId="669228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MDI0MzYzNTIwMbRQ0lEKTi0uzszPAymwrAUA8ZP6TywAAAA="/>
  </w:docVars>
  <w:rsids>
    <w:rsidRoot w:val="00EB44A1"/>
    <w:rsid w:val="00001ABA"/>
    <w:rsid w:val="00010B9E"/>
    <w:rsid w:val="0005292E"/>
    <w:rsid w:val="0007573E"/>
    <w:rsid w:val="000A2593"/>
    <w:rsid w:val="000D5DE2"/>
    <w:rsid w:val="000F09E1"/>
    <w:rsid w:val="000F66BE"/>
    <w:rsid w:val="00111712"/>
    <w:rsid w:val="00113A4D"/>
    <w:rsid w:val="00151862"/>
    <w:rsid w:val="00172E32"/>
    <w:rsid w:val="00173EE0"/>
    <w:rsid w:val="0018058C"/>
    <w:rsid w:val="00185591"/>
    <w:rsid w:val="00190169"/>
    <w:rsid w:val="001A6846"/>
    <w:rsid w:val="001A7892"/>
    <w:rsid w:val="001C4804"/>
    <w:rsid w:val="001D2B55"/>
    <w:rsid w:val="001E0B53"/>
    <w:rsid w:val="00205A1A"/>
    <w:rsid w:val="0025624A"/>
    <w:rsid w:val="00260B9E"/>
    <w:rsid w:val="002903F9"/>
    <w:rsid w:val="002C6360"/>
    <w:rsid w:val="002C71A7"/>
    <w:rsid w:val="002C7BC3"/>
    <w:rsid w:val="002E4414"/>
    <w:rsid w:val="002F76ED"/>
    <w:rsid w:val="00302644"/>
    <w:rsid w:val="00303958"/>
    <w:rsid w:val="0032084C"/>
    <w:rsid w:val="003430B8"/>
    <w:rsid w:val="00352E50"/>
    <w:rsid w:val="0037313D"/>
    <w:rsid w:val="0038369A"/>
    <w:rsid w:val="003955CB"/>
    <w:rsid w:val="003A5AFE"/>
    <w:rsid w:val="003B26D2"/>
    <w:rsid w:val="003B7921"/>
    <w:rsid w:val="003C1589"/>
    <w:rsid w:val="003C23CB"/>
    <w:rsid w:val="003D37F0"/>
    <w:rsid w:val="003D382C"/>
    <w:rsid w:val="003E274B"/>
    <w:rsid w:val="003E469A"/>
    <w:rsid w:val="003E5AC2"/>
    <w:rsid w:val="00474BC4"/>
    <w:rsid w:val="00477926"/>
    <w:rsid w:val="00483EF4"/>
    <w:rsid w:val="00484564"/>
    <w:rsid w:val="00491188"/>
    <w:rsid w:val="004A45B0"/>
    <w:rsid w:val="004D411F"/>
    <w:rsid w:val="004D67AE"/>
    <w:rsid w:val="004F3C8F"/>
    <w:rsid w:val="00542A8C"/>
    <w:rsid w:val="00570DFC"/>
    <w:rsid w:val="005737C6"/>
    <w:rsid w:val="005745FC"/>
    <w:rsid w:val="00583590"/>
    <w:rsid w:val="00586304"/>
    <w:rsid w:val="00590EE8"/>
    <w:rsid w:val="005C45B4"/>
    <w:rsid w:val="005C584A"/>
    <w:rsid w:val="005E5DF7"/>
    <w:rsid w:val="0060569E"/>
    <w:rsid w:val="00651993"/>
    <w:rsid w:val="00674446"/>
    <w:rsid w:val="006B20A7"/>
    <w:rsid w:val="006C0C56"/>
    <w:rsid w:val="006E12B0"/>
    <w:rsid w:val="006E7B6A"/>
    <w:rsid w:val="006F2387"/>
    <w:rsid w:val="006F32C2"/>
    <w:rsid w:val="00703DA2"/>
    <w:rsid w:val="007122FE"/>
    <w:rsid w:val="00717F98"/>
    <w:rsid w:val="00733E62"/>
    <w:rsid w:val="00741D93"/>
    <w:rsid w:val="00771E7D"/>
    <w:rsid w:val="0077714F"/>
    <w:rsid w:val="00781582"/>
    <w:rsid w:val="007A1448"/>
    <w:rsid w:val="007A2B7C"/>
    <w:rsid w:val="007D757C"/>
    <w:rsid w:val="007F2F65"/>
    <w:rsid w:val="007F7983"/>
    <w:rsid w:val="00816EC1"/>
    <w:rsid w:val="00870F9E"/>
    <w:rsid w:val="00873F30"/>
    <w:rsid w:val="00886988"/>
    <w:rsid w:val="00891BDE"/>
    <w:rsid w:val="00894042"/>
    <w:rsid w:val="008A2662"/>
    <w:rsid w:val="008A7E40"/>
    <w:rsid w:val="008B1F50"/>
    <w:rsid w:val="008B3CF1"/>
    <w:rsid w:val="008E5365"/>
    <w:rsid w:val="00906E4A"/>
    <w:rsid w:val="009129EB"/>
    <w:rsid w:val="00914A1D"/>
    <w:rsid w:val="009220A2"/>
    <w:rsid w:val="00934DD2"/>
    <w:rsid w:val="00941A6C"/>
    <w:rsid w:val="00945784"/>
    <w:rsid w:val="00977E92"/>
    <w:rsid w:val="009A4452"/>
    <w:rsid w:val="009A794E"/>
    <w:rsid w:val="009E3DE2"/>
    <w:rsid w:val="009F574D"/>
    <w:rsid w:val="00A016B0"/>
    <w:rsid w:val="00A06557"/>
    <w:rsid w:val="00A63ED1"/>
    <w:rsid w:val="00A70A56"/>
    <w:rsid w:val="00AB17EF"/>
    <w:rsid w:val="00AC506E"/>
    <w:rsid w:val="00B35A3B"/>
    <w:rsid w:val="00B57BA3"/>
    <w:rsid w:val="00B85681"/>
    <w:rsid w:val="00BB1FF2"/>
    <w:rsid w:val="00BB4C8A"/>
    <w:rsid w:val="00BE0EDE"/>
    <w:rsid w:val="00BF4058"/>
    <w:rsid w:val="00C00B12"/>
    <w:rsid w:val="00C24C17"/>
    <w:rsid w:val="00C26C94"/>
    <w:rsid w:val="00C34007"/>
    <w:rsid w:val="00C3526E"/>
    <w:rsid w:val="00C52FD6"/>
    <w:rsid w:val="00C62A45"/>
    <w:rsid w:val="00CB0F8D"/>
    <w:rsid w:val="00CB1353"/>
    <w:rsid w:val="00CD16FC"/>
    <w:rsid w:val="00CD758C"/>
    <w:rsid w:val="00D21C3E"/>
    <w:rsid w:val="00D440FF"/>
    <w:rsid w:val="00D620C1"/>
    <w:rsid w:val="00DE79A0"/>
    <w:rsid w:val="00DF1DAB"/>
    <w:rsid w:val="00E00DEB"/>
    <w:rsid w:val="00E361ED"/>
    <w:rsid w:val="00E45F6A"/>
    <w:rsid w:val="00E66492"/>
    <w:rsid w:val="00E66739"/>
    <w:rsid w:val="00E81D0D"/>
    <w:rsid w:val="00E9758F"/>
    <w:rsid w:val="00EB0818"/>
    <w:rsid w:val="00EB0C94"/>
    <w:rsid w:val="00EB44A1"/>
    <w:rsid w:val="00EB7DCA"/>
    <w:rsid w:val="00EC3913"/>
    <w:rsid w:val="00ED6A9F"/>
    <w:rsid w:val="00F2259C"/>
    <w:rsid w:val="00F25F97"/>
    <w:rsid w:val="00F34375"/>
    <w:rsid w:val="00F72060"/>
    <w:rsid w:val="00F86D5E"/>
    <w:rsid w:val="00F919D8"/>
    <w:rsid w:val="00FD297C"/>
    <w:rsid w:val="00FD7D07"/>
    <w:rsid w:val="00FD7F57"/>
    <w:rsid w:val="00FE1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2C3CB"/>
  <w15:docId w15:val="{53E8DF82-0D86-42FC-9416-9F291C6D2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3EF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44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673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1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1ED"/>
    <w:rPr>
      <w:rFonts w:ascii="Segoe UI" w:eastAsia="Times New Roman" w:hAnsi="Segoe UI" w:cs="Segoe UI"/>
      <w:sz w:val="18"/>
      <w:szCs w:val="18"/>
      <w:lang w:eastAsia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0F8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D7D0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901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5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9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vidandbar.github.io/" TargetMode="External"/><Relationship Id="rId5" Type="http://schemas.openxmlformats.org/officeDocument/2006/relationships/hyperlink" Target="mailto:davidandbar2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391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DEEP-1</dc:creator>
  <cp:lastModifiedBy>David Barrios Rodriguez</cp:lastModifiedBy>
  <cp:revision>65</cp:revision>
  <cp:lastPrinted>2018-10-03T21:29:00Z</cp:lastPrinted>
  <dcterms:created xsi:type="dcterms:W3CDTF">2024-09-11T20:06:00Z</dcterms:created>
  <dcterms:modified xsi:type="dcterms:W3CDTF">2025-01-28T14:36:00Z</dcterms:modified>
</cp:coreProperties>
</file>